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95"/>
        <w:gridCol w:w="5675"/>
      </w:tblGrid>
      <w:tr w:rsidR="00DF2134" w:rsidRPr="00684943" w14:paraId="407C83BB" w14:textId="77777777" w:rsidTr="008D4D92">
        <w:trPr>
          <w:trHeight w:val="810"/>
        </w:trPr>
        <w:tc>
          <w:tcPr>
            <w:tcW w:w="5395" w:type="dxa"/>
          </w:tcPr>
          <w:p w14:paraId="1FEAD271" w14:textId="5F4B0967" w:rsidR="00DF2134" w:rsidRDefault="00FD4D93" w:rsidP="00684943">
            <w:pPr>
              <w:pStyle w:val="Title"/>
            </w:pPr>
            <w:r w:rsidRPr="00543F4E">
              <w:t>David Yesuf</w:t>
            </w:r>
          </w:p>
          <w:p w14:paraId="5CB4AF60" w14:textId="30A578D9" w:rsidR="00C817CA" w:rsidRPr="00C817CA" w:rsidRDefault="00C817CA" w:rsidP="00C817CA">
            <w:r>
              <w:t>www.davidyesuf.com</w:t>
            </w:r>
          </w:p>
          <w:p w14:paraId="0E9804BB" w14:textId="0AB7F21B" w:rsidR="00DF2134" w:rsidRPr="007A19B1" w:rsidRDefault="003F08D0" w:rsidP="00E94861">
            <w:pPr>
              <w:pStyle w:val="Subtitle"/>
              <w:spacing w:before="60"/>
              <w:rPr>
                <w:rFonts w:ascii="Helvetica" w:hAnsi="Helvetica"/>
              </w:rPr>
            </w:pPr>
            <w:r w:rsidRPr="00E94861">
              <w:rPr>
                <w:rFonts w:ascii="Helvetica" w:hAnsi="Helvetica"/>
                <w:sz w:val="28"/>
              </w:rPr>
              <w:t>Qualifications Summary</w:t>
            </w:r>
          </w:p>
        </w:tc>
        <w:tc>
          <w:tcPr>
            <w:tcW w:w="5675" w:type="dxa"/>
          </w:tcPr>
          <w:p w14:paraId="78FA3EF0" w14:textId="5FDF59FC" w:rsidR="00DF2134" w:rsidRPr="00684943" w:rsidRDefault="00067E9F" w:rsidP="00E94861">
            <w:pPr>
              <w:pStyle w:val="AddressBlock"/>
              <w:spacing w:before="120"/>
            </w:pPr>
            <w:r w:rsidRPr="00067E9F">
              <w:t>david1h@yahoo.com</w:t>
            </w:r>
            <w:r>
              <w:t xml:space="preserve"> </w:t>
            </w:r>
            <w:r w:rsidR="00DF2134" w:rsidRPr="00684943">
              <w:t xml:space="preserve">• </w:t>
            </w:r>
            <w:r w:rsidR="00AB17BD" w:rsidRPr="00AB17BD">
              <w:t>(703)</w:t>
            </w:r>
            <w:r w:rsidR="00AB17BD">
              <w:t xml:space="preserve"> </w:t>
            </w:r>
            <w:r w:rsidR="00AB17BD" w:rsidRPr="00AB17BD">
              <w:t>981-5358</w:t>
            </w:r>
          </w:p>
          <w:p w14:paraId="334D888E" w14:textId="28AFF74E" w:rsidR="00DF2134" w:rsidRPr="00684943" w:rsidRDefault="00AB17BD" w:rsidP="00814CB8">
            <w:pPr>
              <w:pStyle w:val="AddressBlock"/>
              <w:spacing w:before="40"/>
            </w:pPr>
            <w:r>
              <w:t>www.</w:t>
            </w:r>
            <w:r w:rsidRPr="00AB17BD">
              <w:t xml:space="preserve">linkedin.com/David-Yesuf </w:t>
            </w:r>
            <w:r w:rsidR="00DF2134" w:rsidRPr="00684943">
              <w:t>•</w:t>
            </w:r>
            <w:r w:rsidR="00B34BD9" w:rsidRPr="00684943">
              <w:t xml:space="preserve"> </w:t>
            </w:r>
            <w:r w:rsidR="00E52A3B">
              <w:t xml:space="preserve">San </w:t>
            </w:r>
            <w:r w:rsidR="00E21F1E">
              <w:t>Antonio</w:t>
            </w:r>
            <w:r w:rsidR="00E52A3B">
              <w:t>, Texas</w:t>
            </w:r>
          </w:p>
        </w:tc>
      </w:tr>
      <w:tr w:rsidR="002C3225" w:rsidRPr="00684943" w14:paraId="30CD07DF" w14:textId="77777777" w:rsidTr="008D4D92">
        <w:trPr>
          <w:trHeight w:val="810"/>
        </w:trPr>
        <w:tc>
          <w:tcPr>
            <w:tcW w:w="11070" w:type="dxa"/>
            <w:gridSpan w:val="2"/>
          </w:tcPr>
          <w:p w14:paraId="2698038D" w14:textId="2B68672E" w:rsidR="008D4D92" w:rsidRPr="00F91E9F" w:rsidRDefault="008D4D92" w:rsidP="00B825E9">
            <w:pPr>
              <w:pStyle w:val="Summary"/>
              <w:spacing w:before="240"/>
              <w:jc w:val="both"/>
              <w:rPr>
                <w:iCs/>
              </w:rPr>
            </w:pPr>
            <w:r w:rsidRPr="008D4D92">
              <w:rPr>
                <w:iCs/>
              </w:rPr>
              <w:t xml:space="preserve">Dedicated and innovative professional with related practicum and experience to contribute to long-range operational objectives in a </w:t>
            </w:r>
            <w:r w:rsidR="00C817CA" w:rsidRPr="008D4D92">
              <w:rPr>
                <w:iCs/>
              </w:rPr>
              <w:t>Front-End</w:t>
            </w:r>
            <w:r w:rsidRPr="008D4D92">
              <w:rPr>
                <w:iCs/>
              </w:rPr>
              <w:t xml:space="preserve"> Developer role. Demonstrated ability to present complete HTML and CSS </w:t>
            </w:r>
            <w:r w:rsidR="00B825E9">
              <w:rPr>
                <w:iCs/>
              </w:rPr>
              <w:t>web</w:t>
            </w:r>
            <w:r w:rsidRPr="008D4D92">
              <w:rPr>
                <w:iCs/>
              </w:rPr>
              <w:t xml:space="preserve"> mockups to clients and fix front-end related bug issues on existing client website and HTML prototypes. Capability to provide high-impact web solutions; design and develop web-based applications by incorporating a range of technologies. Talent for quickly learning new procedures, information, and technologies. In-depth knowledge of semantic, accessible HTML, and modern responsive layout techniques. Possess excellent communication, interpersonal, analytical, </w:t>
            </w:r>
            <w:r w:rsidR="00CE769A">
              <w:rPr>
                <w:iCs/>
              </w:rPr>
              <w:t xml:space="preserve">problem-solving, </w:t>
            </w:r>
            <w:r w:rsidRPr="008D4D92">
              <w:rPr>
                <w:iCs/>
              </w:rPr>
              <w:t>and team leadership skills.</w:t>
            </w:r>
          </w:p>
        </w:tc>
      </w:tr>
    </w:tbl>
    <w:p w14:paraId="4A284352" w14:textId="61152A63" w:rsidR="00DF2134" w:rsidRPr="00890D83" w:rsidRDefault="00684943" w:rsidP="00DF2134">
      <w:pPr>
        <w:rPr>
          <w:rFonts w:ascii="Helvetica" w:hAnsi="Helvetica" w:cs="Helvetica"/>
          <w:sz w:val="36"/>
          <w:szCs w:val="36"/>
        </w:rPr>
      </w:pPr>
      <w:r w:rsidRPr="00890D83">
        <w:rPr>
          <w:rFonts w:ascii="Helvetica" w:hAnsi="Helvetica" w:cs="Helvetica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4080D4E" wp14:editId="6122DCDB">
                <wp:simplePos x="0" y="0"/>
                <wp:positionH relativeFrom="page">
                  <wp:posOffset>0</wp:posOffset>
                </wp:positionH>
                <wp:positionV relativeFrom="paragraph">
                  <wp:posOffset>-2376435</wp:posOffset>
                </wp:positionV>
                <wp:extent cx="7753350" cy="2472803"/>
                <wp:effectExtent l="0" t="0" r="0" b="38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3350" cy="247280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deeaf6 [664]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B7V8qspAIAAMQFAAAOAAAAZHJzL2Uyb0RvYy54bWysVE1v2zAMvQ/YfxB0X+2kyZIFdYqgRYcB XVu0HXpWZSk2IImapMTJfv0oyXGzrtth2MWW+PFIPpE8O99pRbbC+RZMRUcnJSXCcKhbs67ot8er D3NKfGCmZgqMqOheeHq+fP/urLMLMYYGVC0cQRDjF52taBOCXRSF543QzJ+AFQaVEpxmAa9uXdSO dYiuVTEuy49FB662DrjwHqWXWUmXCV9KwcOtlF4EoiqKuYX0den7HL/F8owt1o7ZpuV9GuwfstCs NRh0gLpkgZGNa3+D0i134EGGEw66AClbLlINWM2ofFXNQ8OsSLUgOd4ONPn/B8tvtneOtDW+HSWG aXyieySNmbUSZBTp6axfoNWDvXP9zeMx1rqTTsc/VkF2idL9QKnYBcJROJtNT0+nyDxH3XgyG8/L 04havLhb58NnAZrEQ0Udhk9Usu21D9n0YBKjeVBtfdUqlS6xT8SFcmTL8IUZ58KEaXJXG/0V6izH Tin7t0YxdkQWzw9izCZ1XERKuf0SRJkYykAMmvOJkiISk6lIp7BXItopcy8kMorFj1MiA/JxjqOs algtsnj6x1wSYESWGH/A7gHeqj89G5bU20dXkUZhcC7/llgucfBIkcGEwVm3BtxbACoMkbP9gaRM TWTpGeo99puDPIje8qsWX/2a+XDHHE4edgpuk3CLH6mgqyj0J0oacD/ekkd7HAjUUtLhJFfUf98w JyhRXwyOyqfRZBJHP10m09kYL+5Y83ysMRt9AdhKOA6YXTpG+6AOR+lAP+HSWcWoqGKGY+yK8uAO l4uQNwyuLS5Wq2SG425ZuDYPlkfwyGrs6sfdE3O2b/2AU3MDh6lni1cTkG2jp4HVJoBs03i88Nrz jasiNXG/1uIuOr4nq5flu/wJAAD//wMAUEsDBBQABgAIAAAAIQDiwGEl4AAAAAkBAAAPAAAAZHJz L2Rvd25yZXYueG1sTI9BT8MwDIXvSPyHyEjctnShMFSaToA0cUBMYkxC3LLGpBWNU5psLf8e7wQ3 2+/p+XvlavKdOOIQ20AaFvMMBFIdbEtOw+5tPbsFEZMha7pAqOEHI6yq87PSFDaM9IrHbXKCQygW RkOTUl9IGesGvYnz0COx9hkGbxKvg5N2MCOH+06qLLuR3rTEHxrT42OD9df24DWM+SaM+dotH9TL 7v1j8+yevttR68uL6f4ORMIp/ZnhhM/oUDHTPhzIRtFp4CJJw+xqmSsQJ12pBd/2PF0rkFUp/zeo fgEAAP//AwBQSwECLQAUAAYACAAAACEAtoM4kv4AAADhAQAAEwAAAAAAAAAAAAAAAAAAAAAAW0Nv bnRlbnRfVHlwZXNdLnhtbFBLAQItABQABgAIAAAAIQA4/SH/1gAAAJQBAAALAAAAAAAAAAAAAAAA AC8BAABfcmVscy8ucmVsc1BLAQItABQABgAIAAAAIQB7V8qspAIAAMQFAAAOAAAAAAAAAAAAAAAA AC4CAABkcnMvZTJvRG9jLnhtbFBLAQItABQABgAIAAAAIQDiwGEl4AAAAAkBAAAPAAAAAAAAAAAA AAAAAP4EAABkcnMvZG93bnJldi54bWxQSwUGAAAAAAQABADzAAAACwYAAAAA " o:spid="_x0000_s1026" stroked="f" strokeweight="1pt" style="position:absolute;margin-left:0;margin-top:-187.1pt;width:610.5pt;height:194.7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w14:anchorId="10F4A351">
                <w10:wrap anchorx="page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12" w:space="0" w:color="0F5581"/>
        </w:tblBorders>
        <w:tblLook w:val="04A0" w:firstRow="1" w:lastRow="0" w:firstColumn="1" w:lastColumn="0" w:noHBand="0" w:noVBand="1"/>
      </w:tblPr>
      <w:tblGrid>
        <w:gridCol w:w="3420"/>
        <w:gridCol w:w="7650"/>
      </w:tblGrid>
      <w:tr w:rsidR="00641691" w:rsidRPr="00684943" w14:paraId="69F75CAA" w14:textId="77777777" w:rsidTr="00985198">
        <w:tc>
          <w:tcPr>
            <w:tcW w:w="3420" w:type="dxa"/>
            <w:tcBorders>
              <w:bottom w:val="nil"/>
            </w:tcBorders>
          </w:tcPr>
          <w:p w14:paraId="5C3AA902" w14:textId="396D4C09" w:rsidR="000C4EF7" w:rsidRPr="006D3553" w:rsidRDefault="00BB5568" w:rsidP="00BD7281">
            <w:pPr>
              <w:pStyle w:val="SectionHeading"/>
              <w:pBdr>
                <w:bottom w:val="single" w:sz="12" w:space="1" w:color="0F5581"/>
              </w:pBdr>
              <w:spacing w:before="0"/>
            </w:pPr>
            <w:r w:rsidRPr="006D3553">
              <w:t>Areas of Expertise</w:t>
            </w:r>
          </w:p>
          <w:p w14:paraId="693C9500" w14:textId="1725E8CF" w:rsidR="00465320" w:rsidRDefault="00465320" w:rsidP="005F183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Strategic Planning</w:t>
            </w:r>
          </w:p>
          <w:p w14:paraId="4EC11060" w14:textId="296FE21F" w:rsidR="00645B3C" w:rsidRDefault="00645B3C" w:rsidP="005F183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Web Application Design</w:t>
            </w:r>
          </w:p>
          <w:p w14:paraId="16AE6590" w14:textId="77777777" w:rsidR="00487AA2" w:rsidRDefault="00487AA2" w:rsidP="00487AA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User Experience</w:t>
            </w:r>
          </w:p>
          <w:p w14:paraId="4B974E75" w14:textId="022D15EA" w:rsidR="00645B3C" w:rsidRDefault="00645B3C" w:rsidP="00487AA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Web Development</w:t>
            </w:r>
          </w:p>
          <w:p w14:paraId="221BE0BD" w14:textId="77777777" w:rsidR="00487AA2" w:rsidRDefault="00487AA2" w:rsidP="00487AA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Process Improvement</w:t>
            </w:r>
          </w:p>
          <w:p w14:paraId="14258910" w14:textId="77777777" w:rsidR="00487AA2" w:rsidRDefault="00487AA2" w:rsidP="00487AA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Website Responsiveness</w:t>
            </w:r>
          </w:p>
          <w:p w14:paraId="1CDD8A28" w14:textId="0CB2CECC" w:rsidR="000B1D64" w:rsidRDefault="000B1D64" w:rsidP="005F183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Relationship Building</w:t>
            </w:r>
          </w:p>
          <w:p w14:paraId="66330116" w14:textId="520E2C72" w:rsidR="000B1D64" w:rsidRDefault="00465320" w:rsidP="005F183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Problem Resolution</w:t>
            </w:r>
          </w:p>
          <w:p w14:paraId="04CBEC28" w14:textId="6F30F768" w:rsidR="00465320" w:rsidRDefault="00465320" w:rsidP="005F1832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Team Building &amp; Leadership</w:t>
            </w:r>
          </w:p>
          <w:p w14:paraId="500B8E01" w14:textId="39CB0414" w:rsidR="00B70AD4" w:rsidRPr="00684943" w:rsidRDefault="00B70AD4" w:rsidP="00637E89">
            <w:pPr>
              <w:pStyle w:val="SectionHeading"/>
              <w:pBdr>
                <w:bottom w:val="single" w:sz="12" w:space="1" w:color="0F5581"/>
              </w:pBdr>
              <w:spacing w:before="360"/>
            </w:pPr>
            <w:r w:rsidRPr="006D3553">
              <w:t>Education</w:t>
            </w:r>
          </w:p>
          <w:p w14:paraId="625C1146" w14:textId="71016FD6" w:rsidR="00E157D9" w:rsidRPr="00E157D9" w:rsidRDefault="00E157D9" w:rsidP="00E157D9">
            <w:pPr>
              <w:pStyle w:val="EduInfo"/>
              <w:spacing w:before="120" w:after="0"/>
              <w:ind w:left="0"/>
              <w:contextualSpacing w:val="0"/>
              <w:rPr>
                <w:b/>
              </w:rPr>
            </w:pPr>
            <w:r w:rsidRPr="00E157D9">
              <w:rPr>
                <w:b/>
              </w:rPr>
              <w:t>Bachelor Degree in Business Management Major</w:t>
            </w:r>
          </w:p>
          <w:p w14:paraId="4B241ECF" w14:textId="589FDD9B" w:rsidR="00E157D9" w:rsidRPr="00E157D9" w:rsidRDefault="00E157D9" w:rsidP="00E157D9">
            <w:pPr>
              <w:pStyle w:val="EduInfo"/>
              <w:spacing w:before="40" w:after="0"/>
              <w:ind w:left="0"/>
              <w:contextualSpacing w:val="0"/>
            </w:pPr>
            <w:r w:rsidRPr="00E157D9">
              <w:t>George Mason University, Fairfax, VA</w:t>
            </w:r>
            <w:r>
              <w:t xml:space="preserve"> | </w:t>
            </w:r>
            <w:r w:rsidRPr="00E157D9">
              <w:t xml:space="preserve">Expected Date: 2023 </w:t>
            </w:r>
          </w:p>
          <w:p w14:paraId="43BEB9CD" w14:textId="77777777" w:rsidR="00E157D9" w:rsidRPr="00E157D9" w:rsidRDefault="00E157D9" w:rsidP="00E157D9">
            <w:pPr>
              <w:pStyle w:val="EduInfo"/>
              <w:spacing w:before="120" w:after="0"/>
              <w:ind w:left="0"/>
              <w:contextualSpacing w:val="0"/>
              <w:rPr>
                <w:b/>
              </w:rPr>
            </w:pPr>
            <w:r w:rsidRPr="00E157D9">
              <w:rPr>
                <w:b/>
              </w:rPr>
              <w:t xml:space="preserve">Associate of Arts (AA) in Business Administration &amp; Management </w:t>
            </w:r>
          </w:p>
          <w:p w14:paraId="06EAC12C" w14:textId="64F37FC6" w:rsidR="00E157D9" w:rsidRPr="00E157D9" w:rsidRDefault="00E157D9" w:rsidP="00E157D9">
            <w:pPr>
              <w:pStyle w:val="EduInfo"/>
              <w:spacing w:before="40" w:after="0"/>
              <w:ind w:left="0"/>
              <w:contextualSpacing w:val="0"/>
            </w:pPr>
            <w:r w:rsidRPr="00E157D9">
              <w:t xml:space="preserve">Northern Virginia Community College, Annandale, VA </w:t>
            </w:r>
            <w:r>
              <w:t xml:space="preserve">| </w:t>
            </w:r>
            <w:r w:rsidRPr="00E157D9">
              <w:t>2019</w:t>
            </w:r>
          </w:p>
          <w:p w14:paraId="7DB8103F" w14:textId="7BFA3B2C" w:rsidR="00D85ABA" w:rsidRPr="006D3553" w:rsidRDefault="00637E89" w:rsidP="00637E89">
            <w:pPr>
              <w:pStyle w:val="SectionHeading"/>
              <w:pBdr>
                <w:bottom w:val="single" w:sz="12" w:space="1" w:color="0F5581"/>
              </w:pBdr>
              <w:spacing w:before="360"/>
            </w:pPr>
            <w:r>
              <w:t>Certification</w:t>
            </w:r>
          </w:p>
          <w:p w14:paraId="4B8AF87A" w14:textId="77777777" w:rsidR="000560D8" w:rsidRPr="000560D8" w:rsidRDefault="000560D8" w:rsidP="0019795C">
            <w:pPr>
              <w:pStyle w:val="LeftColumnBullet"/>
              <w:numPr>
                <w:ilvl w:val="0"/>
                <w:numId w:val="0"/>
              </w:numPr>
              <w:contextualSpacing w:val="0"/>
            </w:pPr>
            <w:bookmarkStart w:id="0" w:name="_Hlk44943082"/>
            <w:r w:rsidRPr="000560D8">
              <w:rPr>
                <w:b/>
              </w:rPr>
              <w:t>Full Stack Web Development Coding Bootcamp –</w:t>
            </w:r>
            <w:r w:rsidRPr="000560D8">
              <w:t xml:space="preserve"> Coding Dojo (2021) </w:t>
            </w:r>
          </w:p>
          <w:p w14:paraId="10B6B560" w14:textId="77777777" w:rsidR="00274877" w:rsidRDefault="000560D8" w:rsidP="00473697">
            <w:pPr>
              <w:pStyle w:val="LeftColumnBullet"/>
              <w:numPr>
                <w:ilvl w:val="0"/>
                <w:numId w:val="0"/>
              </w:numPr>
              <w:spacing w:before="40"/>
              <w:contextualSpacing w:val="0"/>
              <w:rPr>
                <w:i/>
              </w:rPr>
            </w:pPr>
            <w:r w:rsidRPr="000560D8">
              <w:rPr>
                <w:i/>
              </w:rPr>
              <w:t>16 Weeks Intensive Coding Bootcamp: 1000+ Hours of Full Stack Web Development</w:t>
            </w:r>
            <w:bookmarkEnd w:id="0"/>
          </w:p>
          <w:p w14:paraId="58EE4267" w14:textId="79194DCC" w:rsidR="00D55C12" w:rsidRPr="006D3553" w:rsidRDefault="00D55C12" w:rsidP="004D49C9">
            <w:pPr>
              <w:pStyle w:val="SectionHeading"/>
              <w:pBdr>
                <w:bottom w:val="single" w:sz="12" w:space="1" w:color="0F5581"/>
              </w:pBdr>
              <w:spacing w:before="360"/>
            </w:pPr>
            <w:r w:rsidRPr="006D3553">
              <w:t>Technical Proficiencies</w:t>
            </w:r>
          </w:p>
          <w:p w14:paraId="3FFC82DB" w14:textId="01DFCCE2" w:rsidR="00D55C12" w:rsidRPr="00DC0D68" w:rsidRDefault="00D55C12" w:rsidP="00232F27">
            <w:pPr>
              <w:pStyle w:val="AoEBullet"/>
              <w:spacing w:before="20" w:line="276" w:lineRule="auto"/>
              <w:ind w:left="165" w:hanging="187"/>
              <w:contextualSpacing w:val="0"/>
            </w:pPr>
            <w:r w:rsidRPr="00DC0D68">
              <w:t>HTML</w:t>
            </w:r>
            <w:r w:rsidR="00DC0D68">
              <w:t xml:space="preserve">, </w:t>
            </w:r>
            <w:r w:rsidRPr="00DC0D68">
              <w:t>JavaScript</w:t>
            </w:r>
            <w:r w:rsidR="00A4534F">
              <w:t xml:space="preserve">, </w:t>
            </w:r>
            <w:r w:rsidRPr="00DC0D68">
              <w:t>CSS</w:t>
            </w:r>
            <w:r w:rsidR="00C817CA">
              <w:t xml:space="preserve">, React, </w:t>
            </w:r>
          </w:p>
          <w:p w14:paraId="07E31561" w14:textId="52030A91" w:rsidR="00D55C12" w:rsidRDefault="00D55C12" w:rsidP="00864A20">
            <w:pPr>
              <w:pStyle w:val="AoEBullet"/>
              <w:spacing w:before="20" w:line="276" w:lineRule="auto"/>
              <w:ind w:left="165" w:hanging="187"/>
              <w:contextualSpacing w:val="0"/>
            </w:pPr>
            <w:r w:rsidRPr="00035A4D">
              <w:t>Application Programming Interface</w:t>
            </w:r>
            <w:r>
              <w:t xml:space="preserve"> (API)</w:t>
            </w:r>
            <w:r w:rsidR="00C817CA">
              <w:t>, jQuery</w:t>
            </w:r>
          </w:p>
          <w:p w14:paraId="157355DA" w14:textId="3B96B7F7" w:rsidR="003E5DE8" w:rsidRPr="00864A20" w:rsidRDefault="00C817CA" w:rsidP="00C817CA">
            <w:pPr>
              <w:pStyle w:val="AoEBullet"/>
              <w:spacing w:before="20" w:line="276" w:lineRule="auto"/>
              <w:ind w:left="165" w:hanging="187"/>
              <w:contextualSpacing w:val="0"/>
            </w:pPr>
            <w:r>
              <w:t>Python</w:t>
            </w:r>
            <w:r w:rsidR="003E5DE8">
              <w:t xml:space="preserve"> </w:t>
            </w:r>
          </w:p>
        </w:tc>
        <w:tc>
          <w:tcPr>
            <w:tcW w:w="7650" w:type="dxa"/>
          </w:tcPr>
          <w:p w14:paraId="04B150E9" w14:textId="7A9FE1DC" w:rsidR="00DF2134" w:rsidRPr="006D3553" w:rsidRDefault="00F92B6A" w:rsidP="006D3553">
            <w:pPr>
              <w:pStyle w:val="SectionHeading"/>
              <w:pBdr>
                <w:bottom w:val="single" w:sz="12" w:space="1" w:color="0F5581"/>
              </w:pBdr>
              <w:spacing w:before="0"/>
            </w:pPr>
            <w:r>
              <w:t xml:space="preserve">Web </w:t>
            </w:r>
            <w:r w:rsidR="00C60448" w:rsidRPr="006D3553">
              <w:t xml:space="preserve">Development </w:t>
            </w:r>
            <w:r w:rsidR="00E34796" w:rsidRPr="006D3553">
              <w:t xml:space="preserve">Projects </w:t>
            </w:r>
          </w:p>
          <w:p w14:paraId="21799D6A" w14:textId="2A97D9DD" w:rsidR="00DF2134" w:rsidRPr="00684943" w:rsidRDefault="003E5DE8" w:rsidP="009064F1">
            <w:pPr>
              <w:pStyle w:val="CompanyBlock"/>
              <w:spacing w:before="120" w:after="0"/>
            </w:pPr>
            <w:r>
              <w:t xml:space="preserve">CRUD </w:t>
            </w:r>
            <w:r w:rsidR="00CD37C0">
              <w:t>W</w:t>
            </w:r>
            <w:r>
              <w:t>ebsite</w:t>
            </w:r>
          </w:p>
          <w:p w14:paraId="722C7C91" w14:textId="5A9402EA" w:rsidR="00C40544" w:rsidRPr="00D46531" w:rsidRDefault="00C40544" w:rsidP="00D46531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46531">
              <w:rPr>
                <w:iCs/>
              </w:rPr>
              <w:t xml:space="preserve">Optimized search function with CSS that increased </w:t>
            </w:r>
            <w:r w:rsidR="00D80CC2" w:rsidRPr="00D46531">
              <w:rPr>
                <w:iCs/>
              </w:rPr>
              <w:t>responsiveness and style.</w:t>
            </w:r>
          </w:p>
          <w:p w14:paraId="4B6CF8E3" w14:textId="1690687D" w:rsidR="00CD2624" w:rsidRPr="00D46531" w:rsidRDefault="00C40544" w:rsidP="00D46531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46531">
              <w:rPr>
                <w:iCs/>
              </w:rPr>
              <w:t xml:space="preserve">Developed </w:t>
            </w:r>
            <w:r w:rsidR="00CD2624" w:rsidRPr="00D46531">
              <w:rPr>
                <w:iCs/>
              </w:rPr>
              <w:t xml:space="preserve">application end-to-end </w:t>
            </w:r>
            <w:r w:rsidRPr="00D46531">
              <w:rPr>
                <w:iCs/>
              </w:rPr>
              <w:t xml:space="preserve">by utilizing </w:t>
            </w:r>
            <w:r w:rsidR="00CD2624" w:rsidRPr="00D46531">
              <w:rPr>
                <w:iCs/>
              </w:rPr>
              <w:t>HTML framework with JavaScript</w:t>
            </w:r>
            <w:r w:rsidR="00D80CC2" w:rsidRPr="00D46531">
              <w:rPr>
                <w:iCs/>
              </w:rPr>
              <w:t>.</w:t>
            </w:r>
          </w:p>
          <w:p w14:paraId="23D3BED9" w14:textId="4B66C37C" w:rsidR="00CD2624" w:rsidRPr="00D46531" w:rsidRDefault="00D46531" w:rsidP="00D46531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46531">
              <w:rPr>
                <w:iCs/>
              </w:rPr>
              <w:t>Improved</w:t>
            </w:r>
            <w:r w:rsidR="00CD2624" w:rsidRPr="00D46531">
              <w:rPr>
                <w:iCs/>
              </w:rPr>
              <w:t xml:space="preserve"> page load performance by </w:t>
            </w:r>
            <w:r w:rsidRPr="00D46531">
              <w:rPr>
                <w:iCs/>
              </w:rPr>
              <w:t xml:space="preserve">establishing </w:t>
            </w:r>
            <w:r w:rsidR="00CD2624" w:rsidRPr="00D46531">
              <w:rPr>
                <w:iCs/>
              </w:rPr>
              <w:t xml:space="preserve">a clean placeholder attribute to </w:t>
            </w:r>
            <w:r w:rsidRPr="00D46531">
              <w:rPr>
                <w:iCs/>
              </w:rPr>
              <w:t xml:space="preserve">display </w:t>
            </w:r>
            <w:r w:rsidR="00CD2624" w:rsidRPr="00D46531">
              <w:rPr>
                <w:iCs/>
              </w:rPr>
              <w:t>expected value of input on website dashboard.</w:t>
            </w:r>
          </w:p>
          <w:p w14:paraId="360E3301" w14:textId="3EFA03E9" w:rsidR="00D46531" w:rsidRPr="00D46531" w:rsidRDefault="00D46531" w:rsidP="00D46531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46531">
              <w:rPr>
                <w:iCs/>
              </w:rPr>
              <w:t>Designed, created, and scaled backend of home listing application for giving access to authorized user and displaying user information verification.</w:t>
            </w:r>
          </w:p>
          <w:p w14:paraId="6CB7881C" w14:textId="01E7A164" w:rsidR="00CD2624" w:rsidRPr="00684943" w:rsidRDefault="00B606AD" w:rsidP="006D3553">
            <w:pPr>
              <w:pStyle w:val="CompanyBlock"/>
              <w:spacing w:before="240" w:after="0"/>
            </w:pPr>
            <w:r>
              <w:t>Quiz App</w:t>
            </w:r>
          </w:p>
          <w:p w14:paraId="6D1E5F1C" w14:textId="67632FE9" w:rsidR="00DA4831" w:rsidRPr="00D55C12" w:rsidRDefault="00035A4D" w:rsidP="00D55C12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55C12">
              <w:rPr>
                <w:iCs/>
              </w:rPr>
              <w:t>D</w:t>
            </w:r>
            <w:r w:rsidR="00DA4831" w:rsidRPr="00D55C12">
              <w:rPr>
                <w:iCs/>
              </w:rPr>
              <w:t>eveloped</w:t>
            </w:r>
            <w:r w:rsidRPr="00D55C12">
              <w:rPr>
                <w:iCs/>
              </w:rPr>
              <w:t xml:space="preserve"> and published </w:t>
            </w:r>
            <w:r w:rsidR="00DA4831" w:rsidRPr="00D55C12">
              <w:rPr>
                <w:iCs/>
              </w:rPr>
              <w:t>responsive</w:t>
            </w:r>
            <w:r w:rsidRPr="00D55C12">
              <w:rPr>
                <w:iCs/>
              </w:rPr>
              <w:t xml:space="preserve"> </w:t>
            </w:r>
            <w:r w:rsidR="00DA4831" w:rsidRPr="00D55C12">
              <w:rPr>
                <w:iCs/>
              </w:rPr>
              <w:t xml:space="preserve">and scalable web </w:t>
            </w:r>
            <w:r w:rsidRPr="00D55C12">
              <w:rPr>
                <w:iCs/>
              </w:rPr>
              <w:t xml:space="preserve">application by </w:t>
            </w:r>
            <w:r w:rsidR="00DA4831" w:rsidRPr="00D55C12">
              <w:rPr>
                <w:iCs/>
              </w:rPr>
              <w:t>using HTML</w:t>
            </w:r>
            <w:r w:rsidRPr="00D55C12">
              <w:rPr>
                <w:iCs/>
              </w:rPr>
              <w:t xml:space="preserve">, </w:t>
            </w:r>
            <w:r w:rsidR="00DA4831" w:rsidRPr="00D55C12">
              <w:rPr>
                <w:iCs/>
              </w:rPr>
              <w:t>JavaScript</w:t>
            </w:r>
            <w:r w:rsidRPr="00D55C12">
              <w:rPr>
                <w:iCs/>
              </w:rPr>
              <w:t>, and CSS.</w:t>
            </w:r>
          </w:p>
          <w:p w14:paraId="78F9C3F5" w14:textId="2719F0DA" w:rsidR="00743B20" w:rsidRPr="00D55C12" w:rsidRDefault="00743B20" w:rsidP="00D55C12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55C12">
              <w:rPr>
                <w:iCs/>
              </w:rPr>
              <w:t>Provided a secure, cost-effective, and enriched user experience through integration of third-party API (Quiz App) for online testing of user.</w:t>
            </w:r>
          </w:p>
          <w:p w14:paraId="4133A018" w14:textId="354C45BA" w:rsidR="00DA4831" w:rsidRPr="00D55C12" w:rsidRDefault="00D55C12" w:rsidP="00D55C12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D55C12">
              <w:rPr>
                <w:iCs/>
              </w:rPr>
              <w:t xml:space="preserve">Leveraged </w:t>
            </w:r>
            <w:r w:rsidR="00DA4831" w:rsidRPr="00D55C12">
              <w:rPr>
                <w:iCs/>
              </w:rPr>
              <w:t xml:space="preserve">existing </w:t>
            </w:r>
            <w:r w:rsidRPr="00D55C12">
              <w:rPr>
                <w:iCs/>
              </w:rPr>
              <w:t xml:space="preserve">question to available for testing of </w:t>
            </w:r>
            <w:r w:rsidR="00DA4831" w:rsidRPr="00D55C12">
              <w:rPr>
                <w:iCs/>
              </w:rPr>
              <w:t xml:space="preserve">user and </w:t>
            </w:r>
            <w:r w:rsidRPr="00D55C12">
              <w:rPr>
                <w:iCs/>
              </w:rPr>
              <w:t xml:space="preserve">grading </w:t>
            </w:r>
            <w:r w:rsidR="00DA4831" w:rsidRPr="00D55C12">
              <w:rPr>
                <w:iCs/>
              </w:rPr>
              <w:t xml:space="preserve">the answer of user </w:t>
            </w:r>
            <w:r w:rsidRPr="00D55C12">
              <w:rPr>
                <w:iCs/>
              </w:rPr>
              <w:t>during testing</w:t>
            </w:r>
            <w:r w:rsidR="00DA4831" w:rsidRPr="00D55C12">
              <w:rPr>
                <w:iCs/>
              </w:rPr>
              <w:t xml:space="preserve">. </w:t>
            </w:r>
          </w:p>
          <w:p w14:paraId="23962267" w14:textId="10663309" w:rsidR="00E34796" w:rsidRPr="006D3553" w:rsidRDefault="00E34796" w:rsidP="006D3553">
            <w:pPr>
              <w:pStyle w:val="SectionHeading"/>
              <w:pBdr>
                <w:bottom w:val="single" w:sz="12" w:space="1" w:color="0F5581"/>
              </w:pBdr>
              <w:spacing w:before="240"/>
            </w:pPr>
            <w:r w:rsidRPr="006D3553">
              <w:t>Experience</w:t>
            </w:r>
            <w:r w:rsidR="00DA4831" w:rsidRPr="006D3553">
              <w:t xml:space="preserve"> Highlights</w:t>
            </w:r>
          </w:p>
          <w:p w14:paraId="51B28EE0" w14:textId="38E887CD" w:rsidR="00E34796" w:rsidRPr="00684943" w:rsidRDefault="002C5B43" w:rsidP="009064F1">
            <w:pPr>
              <w:pStyle w:val="CompanyBlock"/>
              <w:tabs>
                <w:tab w:val="clear" w:pos="7155"/>
                <w:tab w:val="right" w:pos="7438"/>
              </w:tabs>
              <w:spacing w:before="120" w:after="0"/>
            </w:pPr>
            <w:r w:rsidRPr="002C5B43">
              <w:t>Volkswagen Group of America</w:t>
            </w:r>
            <w:r w:rsidR="00E34796">
              <w:t>,</w:t>
            </w:r>
            <w:r w:rsidR="00E34796" w:rsidRPr="00684943">
              <w:t xml:space="preserve"> </w:t>
            </w:r>
            <w:r w:rsidRPr="002C5B43">
              <w:rPr>
                <w:b w:val="0"/>
              </w:rPr>
              <w:t>Herndon, VA</w:t>
            </w:r>
            <w:r w:rsidR="00E34796" w:rsidRPr="00684943">
              <w:tab/>
            </w:r>
            <w:r>
              <w:t>2016</w:t>
            </w:r>
            <w:r w:rsidR="00E34796" w:rsidRPr="00684943">
              <w:t xml:space="preserve"> – Present</w:t>
            </w:r>
          </w:p>
          <w:p w14:paraId="4A200FD3" w14:textId="4DAF0DEB" w:rsidR="00E34796" w:rsidRPr="00684943" w:rsidRDefault="002C5B43" w:rsidP="00C47C76">
            <w:pPr>
              <w:pStyle w:val="CompanyBlock"/>
              <w:spacing w:after="60"/>
            </w:pPr>
            <w:r>
              <w:t>Front Desk Receptionist</w:t>
            </w:r>
          </w:p>
          <w:p w14:paraId="51A3D74B" w14:textId="77777777" w:rsidR="002E3F65" w:rsidRPr="002E3F65" w:rsidRDefault="002E3F65" w:rsidP="00C47C76">
            <w:pPr>
              <w:pStyle w:val="JobDescription"/>
              <w:spacing w:after="60"/>
              <w:jc w:val="both"/>
              <w:rPr>
                <w:iCs/>
              </w:rPr>
            </w:pPr>
            <w:r w:rsidRPr="002E3F65">
              <w:rPr>
                <w:iCs/>
              </w:rPr>
              <w:t>Communicated with different team and determined new way of thinking teamwork in company.</w:t>
            </w:r>
            <w:r>
              <w:rPr>
                <w:iCs/>
              </w:rPr>
              <w:t xml:space="preserve"> </w:t>
            </w:r>
            <w:r w:rsidRPr="002E3F65">
              <w:rPr>
                <w:iCs/>
              </w:rPr>
              <w:t>Established attractive work environment by building strong relationship between client and customers.</w:t>
            </w:r>
            <w:r>
              <w:rPr>
                <w:iCs/>
              </w:rPr>
              <w:t xml:space="preserve"> </w:t>
            </w:r>
          </w:p>
          <w:p w14:paraId="1F47F26A" w14:textId="223BFC60" w:rsidR="0062424C" w:rsidRPr="0062424C" w:rsidRDefault="0062424C" w:rsidP="0062424C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62424C">
              <w:rPr>
                <w:iCs/>
              </w:rPr>
              <w:t xml:space="preserve">Ensured strong </w:t>
            </w:r>
            <w:r w:rsidR="007178BE" w:rsidRPr="0062424C">
              <w:rPr>
                <w:iCs/>
              </w:rPr>
              <w:t xml:space="preserve">communication </w:t>
            </w:r>
            <w:r w:rsidRPr="0062424C">
              <w:rPr>
                <w:iCs/>
              </w:rPr>
              <w:t xml:space="preserve">between team and management across </w:t>
            </w:r>
            <w:r w:rsidR="007178BE" w:rsidRPr="0062424C">
              <w:rPr>
                <w:iCs/>
              </w:rPr>
              <w:t xml:space="preserve">the business center to create ownership. </w:t>
            </w:r>
          </w:p>
          <w:p w14:paraId="003E1B21" w14:textId="7236943F" w:rsidR="00261154" w:rsidRPr="00684943" w:rsidRDefault="00160835" w:rsidP="00852FA4">
            <w:pPr>
              <w:pStyle w:val="CompanyBlock"/>
              <w:tabs>
                <w:tab w:val="clear" w:pos="7155"/>
                <w:tab w:val="right" w:pos="7440"/>
              </w:tabs>
              <w:spacing w:before="240" w:after="0"/>
            </w:pPr>
            <w:proofErr w:type="spellStart"/>
            <w:r w:rsidRPr="00160835">
              <w:t>Ourisman</w:t>
            </w:r>
            <w:proofErr w:type="spellEnd"/>
            <w:r w:rsidRPr="00160835">
              <w:t xml:space="preserve"> Fairfax Toyota</w:t>
            </w:r>
            <w:r w:rsidR="00261154">
              <w:t>,</w:t>
            </w:r>
            <w:r w:rsidR="00261154" w:rsidRPr="00684943">
              <w:t xml:space="preserve"> </w:t>
            </w:r>
            <w:r w:rsidRPr="001949B8">
              <w:rPr>
                <w:b w:val="0"/>
              </w:rPr>
              <w:t>Fairfax, VA</w:t>
            </w:r>
            <w:r w:rsidR="00261154" w:rsidRPr="00684943">
              <w:tab/>
            </w:r>
            <w:r>
              <w:t>2020</w:t>
            </w:r>
            <w:r w:rsidR="00261154" w:rsidRPr="00684943">
              <w:t xml:space="preserve"> – </w:t>
            </w:r>
            <w:r>
              <w:t>2021</w:t>
            </w:r>
          </w:p>
          <w:p w14:paraId="69A36208" w14:textId="5139C832" w:rsidR="00261154" w:rsidRPr="00684943" w:rsidRDefault="00160835" w:rsidP="00C47C76">
            <w:pPr>
              <w:pStyle w:val="CompanyBlock"/>
              <w:spacing w:after="60"/>
            </w:pPr>
            <w:r w:rsidRPr="00160835">
              <w:t xml:space="preserve">Sales </w:t>
            </w:r>
            <w:r>
              <w:t xml:space="preserve">&amp; </w:t>
            </w:r>
            <w:r w:rsidRPr="00160835">
              <w:t xml:space="preserve">Lease </w:t>
            </w:r>
            <w:r w:rsidR="001949B8" w:rsidRPr="00160835">
              <w:t xml:space="preserve">Consultant </w:t>
            </w:r>
          </w:p>
          <w:p w14:paraId="0B8FA322" w14:textId="69AF6563" w:rsidR="00F21FD2" w:rsidRPr="004B76D2" w:rsidRDefault="004B76D2" w:rsidP="004B76D2">
            <w:pPr>
              <w:pStyle w:val="JobDescription"/>
              <w:spacing w:after="60"/>
              <w:jc w:val="both"/>
              <w:rPr>
                <w:iCs/>
              </w:rPr>
            </w:pPr>
            <w:r w:rsidRPr="004B76D2">
              <w:rPr>
                <w:iCs/>
              </w:rPr>
              <w:t>Trained new employees in product knowledge, presentation, and closing strategies.</w:t>
            </w:r>
            <w:r w:rsidR="00F21FD2">
              <w:rPr>
                <w:iCs/>
              </w:rPr>
              <w:t xml:space="preserve"> Determined </w:t>
            </w:r>
            <w:r w:rsidR="00F21FD2" w:rsidRPr="00F21FD2">
              <w:rPr>
                <w:iCs/>
              </w:rPr>
              <w:t>sales training and tools for incr</w:t>
            </w:r>
            <w:r w:rsidR="00F21FD2">
              <w:rPr>
                <w:iCs/>
              </w:rPr>
              <w:t>easing sales, tracking progress, and meeting sales goals.</w:t>
            </w:r>
          </w:p>
          <w:p w14:paraId="5A12816F" w14:textId="7B80C104" w:rsidR="00C47C76" w:rsidRPr="004B76D2" w:rsidRDefault="00C47C76" w:rsidP="004B76D2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4B76D2">
              <w:rPr>
                <w:iCs/>
              </w:rPr>
              <w:t xml:space="preserve">Increased </w:t>
            </w:r>
            <w:r w:rsidR="00C3283D" w:rsidRPr="004B76D2">
              <w:rPr>
                <w:iCs/>
              </w:rPr>
              <w:t xml:space="preserve">90% </w:t>
            </w:r>
            <w:r w:rsidRPr="004B76D2">
              <w:rPr>
                <w:iCs/>
              </w:rPr>
              <w:t xml:space="preserve">profits against </w:t>
            </w:r>
            <w:r w:rsidR="00C3283D" w:rsidRPr="004B76D2">
              <w:rPr>
                <w:iCs/>
              </w:rPr>
              <w:t>goal</w:t>
            </w:r>
            <w:r w:rsidRPr="004B76D2">
              <w:rPr>
                <w:iCs/>
              </w:rPr>
              <w:t xml:space="preserve"> by analyzing customer needs and conducting surveys to develop data driven pitches.</w:t>
            </w:r>
          </w:p>
          <w:p w14:paraId="29B4E540" w14:textId="1E41D6BD" w:rsidR="00C3283D" w:rsidRPr="00684943" w:rsidRDefault="00C3283D" w:rsidP="00852FA4">
            <w:pPr>
              <w:pStyle w:val="CompanyBlock"/>
              <w:tabs>
                <w:tab w:val="clear" w:pos="7155"/>
                <w:tab w:val="right" w:pos="7440"/>
              </w:tabs>
              <w:spacing w:before="240" w:after="0"/>
            </w:pPr>
            <w:r w:rsidRPr="00C3283D">
              <w:t>National Association of Letter Carriers</w:t>
            </w:r>
            <w:r>
              <w:t>,</w:t>
            </w:r>
            <w:r w:rsidRPr="00684943">
              <w:t xml:space="preserve"> </w:t>
            </w:r>
            <w:r w:rsidR="001949B8" w:rsidRPr="001949B8">
              <w:rPr>
                <w:b w:val="0"/>
              </w:rPr>
              <w:t>Ashburn, VA</w:t>
            </w:r>
            <w:r w:rsidRPr="00684943">
              <w:tab/>
            </w:r>
            <w:r w:rsidR="001949B8">
              <w:t>2014</w:t>
            </w:r>
            <w:r w:rsidRPr="00684943">
              <w:t xml:space="preserve"> – </w:t>
            </w:r>
            <w:r w:rsidR="001949B8">
              <w:t>2015</w:t>
            </w:r>
          </w:p>
          <w:p w14:paraId="1BCB9667" w14:textId="43E71E32" w:rsidR="00C3283D" w:rsidRPr="00684943" w:rsidRDefault="001949B8" w:rsidP="00C3283D">
            <w:pPr>
              <w:pStyle w:val="CompanyBlock"/>
              <w:spacing w:after="120"/>
            </w:pPr>
            <w:r w:rsidRPr="001949B8">
              <w:t>Fro</w:t>
            </w:r>
            <w:r>
              <w:t>nt Desk Receptionist</w:t>
            </w:r>
            <w:r w:rsidR="003E5DE8">
              <w:t>,</w:t>
            </w:r>
          </w:p>
          <w:p w14:paraId="445BAC98" w14:textId="48B1E868" w:rsidR="00DE5D93" w:rsidRDefault="00DE5D93" w:rsidP="00DE5D93">
            <w:pPr>
              <w:pStyle w:val="JobDescription"/>
              <w:spacing w:after="120"/>
              <w:jc w:val="both"/>
              <w:rPr>
                <w:iCs/>
              </w:rPr>
            </w:pPr>
            <w:r w:rsidRPr="00DE5D93">
              <w:rPr>
                <w:iCs/>
              </w:rPr>
              <w:t>Recorded and updated the date and time of vendor and visitors’ arrival and notified the change</w:t>
            </w:r>
            <w:r>
              <w:rPr>
                <w:iCs/>
              </w:rPr>
              <w:t>s on time</w:t>
            </w:r>
            <w:r w:rsidRPr="00DE5D93">
              <w:rPr>
                <w:iCs/>
              </w:rPr>
              <w:t>. Deployed high communication strategy between customers and company.</w:t>
            </w:r>
          </w:p>
          <w:p w14:paraId="4F5AD056" w14:textId="13526782" w:rsidR="00D0048F" w:rsidRPr="00252690" w:rsidRDefault="00F245F3" w:rsidP="00252690">
            <w:pPr>
              <w:pStyle w:val="JDAccomplishment"/>
              <w:spacing w:before="60" w:after="0"/>
              <w:ind w:left="516"/>
              <w:contextualSpacing w:val="0"/>
              <w:jc w:val="both"/>
              <w:rPr>
                <w:iCs/>
              </w:rPr>
            </w:pPr>
            <w:r w:rsidRPr="003C7B84">
              <w:rPr>
                <w:iCs/>
              </w:rPr>
              <w:t>Identified and p</w:t>
            </w:r>
            <w:r w:rsidR="001949B8" w:rsidRPr="003C7B84">
              <w:rPr>
                <w:iCs/>
              </w:rPr>
              <w:t xml:space="preserve">romoted new way of safety culture </w:t>
            </w:r>
            <w:r w:rsidRPr="003C7B84">
              <w:rPr>
                <w:iCs/>
              </w:rPr>
              <w:t>across the building.</w:t>
            </w:r>
            <w:r w:rsidR="00412704" w:rsidRPr="00252690">
              <w:rPr>
                <w:iCs/>
              </w:rPr>
              <w:tab/>
            </w:r>
          </w:p>
        </w:tc>
      </w:tr>
    </w:tbl>
    <w:p w14:paraId="10B7536D" w14:textId="7BDC4621" w:rsidR="00570CA3" w:rsidRPr="00864A20" w:rsidRDefault="00570CA3" w:rsidP="00864A20">
      <w:pPr>
        <w:pStyle w:val="CompanyBlock"/>
        <w:spacing w:after="0"/>
        <w:rPr>
          <w:b w:val="0"/>
          <w:sz w:val="8"/>
        </w:rPr>
      </w:pPr>
    </w:p>
    <w:sectPr w:rsidR="00570CA3" w:rsidRPr="00864A20" w:rsidSect="001C61C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576" w:bottom="720" w:left="576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57A7" w14:textId="77777777" w:rsidR="00455056" w:rsidRDefault="00455056" w:rsidP="00641691">
      <w:r>
        <w:separator/>
      </w:r>
    </w:p>
  </w:endnote>
  <w:endnote w:type="continuationSeparator" w:id="0">
    <w:p w14:paraId="5358EEB0" w14:textId="77777777" w:rsidR="00455056" w:rsidRDefault="00455056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7C742" w14:textId="77777777" w:rsidR="00B72FDB" w:rsidRDefault="00B72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E262F" w14:textId="3B753653" w:rsidR="00641691" w:rsidRPr="00B70AD4" w:rsidRDefault="00641691">
    <w:pPr>
      <w:pStyle w:val="Footer"/>
      <w:rPr>
        <w:rFonts w:ascii="Corbel" w:hAnsi="Corbe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3A3C5" w14:textId="77777777" w:rsidR="00B72FDB" w:rsidRDefault="00B72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6C6DF1" w14:textId="77777777" w:rsidR="00455056" w:rsidRDefault="00455056" w:rsidP="00641691">
      <w:r>
        <w:separator/>
      </w:r>
    </w:p>
  </w:footnote>
  <w:footnote w:type="continuationSeparator" w:id="0">
    <w:p w14:paraId="34F3ABF8" w14:textId="77777777" w:rsidR="00455056" w:rsidRDefault="00455056" w:rsidP="00641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84A1FC" w14:textId="77777777" w:rsidR="00B72FDB" w:rsidRDefault="00B72F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E2A3" w14:textId="77777777" w:rsidR="00B72FDB" w:rsidRDefault="00B72F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93D51" w14:textId="77777777" w:rsidR="00B72FDB" w:rsidRDefault="00B72F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8728C"/>
    <w:multiLevelType w:val="hybridMultilevel"/>
    <w:tmpl w:val="4DE84E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5F3DF2"/>
    <w:multiLevelType w:val="multilevel"/>
    <w:tmpl w:val="6EE4A606"/>
    <w:lvl w:ilvl="0">
      <w:start w:val="1"/>
      <w:numFmt w:val="bullet"/>
      <w:lvlText w:val="●"/>
      <w:lvlJc w:val="left"/>
      <w:pPr>
        <w:ind w:left="540" w:hanging="27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537AF5"/>
    <w:multiLevelType w:val="hybridMultilevel"/>
    <w:tmpl w:val="073CCAA0"/>
    <w:lvl w:ilvl="0" w:tplc="098CAC66">
      <w:start w:val="1"/>
      <w:numFmt w:val="bullet"/>
      <w:pStyle w:val="LeftColumn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" w15:restartNumberingAfterBreak="0">
    <w:nsid w:val="2080792C"/>
    <w:multiLevelType w:val="hybridMultilevel"/>
    <w:tmpl w:val="0D74663A"/>
    <w:lvl w:ilvl="0" w:tplc="4CCC93A2">
      <w:start w:val="1"/>
      <w:numFmt w:val="bullet"/>
      <w:pStyle w:val="Accomplishments"/>
      <w:lvlText w:val=""/>
      <w:lvlJc w:val="left"/>
      <w:pPr>
        <w:ind w:left="706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4" w15:restartNumberingAfterBreak="0">
    <w:nsid w:val="34810565"/>
    <w:multiLevelType w:val="hybridMultilevel"/>
    <w:tmpl w:val="1B249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CE7B12"/>
    <w:multiLevelType w:val="hybridMultilevel"/>
    <w:tmpl w:val="9E2689A2"/>
    <w:lvl w:ilvl="0" w:tplc="7E6C7974">
      <w:start w:val="1"/>
      <w:numFmt w:val="bullet"/>
      <w:pStyle w:val="JDAccomplishmen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6444E3"/>
    <w:multiLevelType w:val="multilevel"/>
    <w:tmpl w:val="082A91CA"/>
    <w:lvl w:ilvl="0">
      <w:start w:val="1"/>
      <w:numFmt w:val="bullet"/>
      <w:lvlText w:val="●"/>
      <w:lvlJc w:val="left"/>
      <w:pPr>
        <w:ind w:left="540" w:hanging="27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76A5DE7"/>
    <w:multiLevelType w:val="hybridMultilevel"/>
    <w:tmpl w:val="5114E48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756904"/>
    <w:multiLevelType w:val="hybridMultilevel"/>
    <w:tmpl w:val="E9587C7C"/>
    <w:lvl w:ilvl="0" w:tplc="055E6430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3"/>
  </w:num>
  <w:num w:numId="4">
    <w:abstractNumId w:val="2"/>
  </w:num>
  <w:num w:numId="5">
    <w:abstractNumId w:val="9"/>
  </w:num>
  <w:num w:numId="6">
    <w:abstractNumId w:val="7"/>
  </w:num>
  <w:num w:numId="7">
    <w:abstractNumId w:val="5"/>
  </w:num>
  <w:num w:numId="8">
    <w:abstractNumId w:val="5"/>
  </w:num>
  <w:num w:numId="9">
    <w:abstractNumId w:val="9"/>
  </w:num>
  <w:num w:numId="10">
    <w:abstractNumId w:val="5"/>
  </w:num>
  <w:num w:numId="11">
    <w:abstractNumId w:val="6"/>
  </w:num>
  <w:num w:numId="12">
    <w:abstractNumId w:val="1"/>
  </w:num>
  <w:num w:numId="13">
    <w:abstractNumId w:val="4"/>
  </w:num>
  <w:num w:numId="14">
    <w:abstractNumId w:val="0"/>
  </w:num>
  <w:num w:numId="15">
    <w:abstractNumId w:val="5"/>
  </w:num>
  <w:num w:numId="16">
    <w:abstractNumId w:val="8"/>
  </w:num>
  <w:num w:numId="17">
    <w:abstractNumId w:val="2"/>
  </w:num>
  <w:num w:numId="18">
    <w:abstractNumId w:val="5"/>
  </w:num>
  <w:num w:numId="19">
    <w:abstractNumId w:val="5"/>
  </w:num>
  <w:num w:numId="20">
    <w:abstractNumId w:val="9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9"/>
  </w:num>
  <w:num w:numId="27">
    <w:abstractNumId w:val="9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jI2NbAwMDA2MzFU0lEKTi0uzszPAykwrgUA1OXTZSwAAAA="/>
  </w:docVars>
  <w:rsids>
    <w:rsidRoot w:val="00DF2134"/>
    <w:rsid w:val="00002E43"/>
    <w:rsid w:val="00005EFE"/>
    <w:rsid w:val="00035A4D"/>
    <w:rsid w:val="00050AB1"/>
    <w:rsid w:val="000560D8"/>
    <w:rsid w:val="00067E9F"/>
    <w:rsid w:val="00076BB0"/>
    <w:rsid w:val="000824E5"/>
    <w:rsid w:val="000970D0"/>
    <w:rsid w:val="000A7723"/>
    <w:rsid w:val="000B1D64"/>
    <w:rsid w:val="000B4EEB"/>
    <w:rsid w:val="000C4EF7"/>
    <w:rsid w:val="000D299F"/>
    <w:rsid w:val="000D3C3F"/>
    <w:rsid w:val="000D6930"/>
    <w:rsid w:val="001050AD"/>
    <w:rsid w:val="00135752"/>
    <w:rsid w:val="001569E4"/>
    <w:rsid w:val="00160835"/>
    <w:rsid w:val="00193341"/>
    <w:rsid w:val="001949B8"/>
    <w:rsid w:val="0019795C"/>
    <w:rsid w:val="001B3787"/>
    <w:rsid w:val="001C61C5"/>
    <w:rsid w:val="001E7A4D"/>
    <w:rsid w:val="00232B38"/>
    <w:rsid w:val="00252690"/>
    <w:rsid w:val="0025496D"/>
    <w:rsid w:val="00261154"/>
    <w:rsid w:val="00274877"/>
    <w:rsid w:val="00285734"/>
    <w:rsid w:val="002911A9"/>
    <w:rsid w:val="002C3225"/>
    <w:rsid w:val="002C5B43"/>
    <w:rsid w:val="002D5049"/>
    <w:rsid w:val="002E3F65"/>
    <w:rsid w:val="00327BB1"/>
    <w:rsid w:val="003346F1"/>
    <w:rsid w:val="00357860"/>
    <w:rsid w:val="003B7258"/>
    <w:rsid w:val="003C0DF9"/>
    <w:rsid w:val="003C52F6"/>
    <w:rsid w:val="003C7B84"/>
    <w:rsid w:val="003E5DE8"/>
    <w:rsid w:val="003F08D0"/>
    <w:rsid w:val="00407CAE"/>
    <w:rsid w:val="00412704"/>
    <w:rsid w:val="00455056"/>
    <w:rsid w:val="0045798E"/>
    <w:rsid w:val="00457DAE"/>
    <w:rsid w:val="00465320"/>
    <w:rsid w:val="00473549"/>
    <w:rsid w:val="00473697"/>
    <w:rsid w:val="0048609D"/>
    <w:rsid w:val="00487AA2"/>
    <w:rsid w:val="004B666F"/>
    <w:rsid w:val="004B76D2"/>
    <w:rsid w:val="004C782F"/>
    <w:rsid w:val="004C789B"/>
    <w:rsid w:val="004D49C9"/>
    <w:rsid w:val="00511991"/>
    <w:rsid w:val="00543F4E"/>
    <w:rsid w:val="00547372"/>
    <w:rsid w:val="00570CA3"/>
    <w:rsid w:val="005F1832"/>
    <w:rsid w:val="005F1D5F"/>
    <w:rsid w:val="00600438"/>
    <w:rsid w:val="006111B4"/>
    <w:rsid w:val="0062424C"/>
    <w:rsid w:val="00637E89"/>
    <w:rsid w:val="00641691"/>
    <w:rsid w:val="006453EF"/>
    <w:rsid w:val="00645B3C"/>
    <w:rsid w:val="0068208C"/>
    <w:rsid w:val="00684943"/>
    <w:rsid w:val="006D3553"/>
    <w:rsid w:val="006D580F"/>
    <w:rsid w:val="006E31C0"/>
    <w:rsid w:val="006E708B"/>
    <w:rsid w:val="007045C1"/>
    <w:rsid w:val="007055D6"/>
    <w:rsid w:val="007178BE"/>
    <w:rsid w:val="00725613"/>
    <w:rsid w:val="0073330E"/>
    <w:rsid w:val="00743B20"/>
    <w:rsid w:val="00754524"/>
    <w:rsid w:val="007737C7"/>
    <w:rsid w:val="007A19B1"/>
    <w:rsid w:val="007C3CF4"/>
    <w:rsid w:val="00801B49"/>
    <w:rsid w:val="00814CB8"/>
    <w:rsid w:val="00823EFE"/>
    <w:rsid w:val="00852FA4"/>
    <w:rsid w:val="00864A20"/>
    <w:rsid w:val="00890D83"/>
    <w:rsid w:val="008A11CD"/>
    <w:rsid w:val="008A1F7D"/>
    <w:rsid w:val="008B2BE8"/>
    <w:rsid w:val="008D31D4"/>
    <w:rsid w:val="008D4D92"/>
    <w:rsid w:val="008E6B16"/>
    <w:rsid w:val="008F648F"/>
    <w:rsid w:val="009064F1"/>
    <w:rsid w:val="00907AA9"/>
    <w:rsid w:val="00911B55"/>
    <w:rsid w:val="00913C96"/>
    <w:rsid w:val="00985198"/>
    <w:rsid w:val="009A6E99"/>
    <w:rsid w:val="009C3267"/>
    <w:rsid w:val="009C63E5"/>
    <w:rsid w:val="009C6F61"/>
    <w:rsid w:val="009E5EB7"/>
    <w:rsid w:val="00A074C7"/>
    <w:rsid w:val="00A3238D"/>
    <w:rsid w:val="00A4534F"/>
    <w:rsid w:val="00A46CA3"/>
    <w:rsid w:val="00A553D6"/>
    <w:rsid w:val="00A57DF6"/>
    <w:rsid w:val="00A63802"/>
    <w:rsid w:val="00A76CB3"/>
    <w:rsid w:val="00A9606D"/>
    <w:rsid w:val="00AB17BD"/>
    <w:rsid w:val="00AC40AD"/>
    <w:rsid w:val="00AE5207"/>
    <w:rsid w:val="00AF158F"/>
    <w:rsid w:val="00B05E59"/>
    <w:rsid w:val="00B16A05"/>
    <w:rsid w:val="00B20ED4"/>
    <w:rsid w:val="00B32270"/>
    <w:rsid w:val="00B34BD9"/>
    <w:rsid w:val="00B606AD"/>
    <w:rsid w:val="00B70AD4"/>
    <w:rsid w:val="00B72FDB"/>
    <w:rsid w:val="00B825E9"/>
    <w:rsid w:val="00BB5568"/>
    <w:rsid w:val="00BC41D6"/>
    <w:rsid w:val="00BD2D17"/>
    <w:rsid w:val="00BD7281"/>
    <w:rsid w:val="00BE28B4"/>
    <w:rsid w:val="00BF126F"/>
    <w:rsid w:val="00C3283D"/>
    <w:rsid w:val="00C40544"/>
    <w:rsid w:val="00C47ABA"/>
    <w:rsid w:val="00C47C76"/>
    <w:rsid w:val="00C51FAB"/>
    <w:rsid w:val="00C558CD"/>
    <w:rsid w:val="00C574D3"/>
    <w:rsid w:val="00C60448"/>
    <w:rsid w:val="00C817CA"/>
    <w:rsid w:val="00CD2624"/>
    <w:rsid w:val="00CD37C0"/>
    <w:rsid w:val="00CE769A"/>
    <w:rsid w:val="00CF6671"/>
    <w:rsid w:val="00D0048F"/>
    <w:rsid w:val="00D03DD2"/>
    <w:rsid w:val="00D11D93"/>
    <w:rsid w:val="00D14628"/>
    <w:rsid w:val="00D23ADA"/>
    <w:rsid w:val="00D31B44"/>
    <w:rsid w:val="00D46531"/>
    <w:rsid w:val="00D55C12"/>
    <w:rsid w:val="00D80BAB"/>
    <w:rsid w:val="00D80CC2"/>
    <w:rsid w:val="00D85ABA"/>
    <w:rsid w:val="00D914C3"/>
    <w:rsid w:val="00D92CF7"/>
    <w:rsid w:val="00DA2759"/>
    <w:rsid w:val="00DA4831"/>
    <w:rsid w:val="00DC0D68"/>
    <w:rsid w:val="00DE0FCA"/>
    <w:rsid w:val="00DE5D93"/>
    <w:rsid w:val="00DF2134"/>
    <w:rsid w:val="00E06C1E"/>
    <w:rsid w:val="00E157D9"/>
    <w:rsid w:val="00E21F1E"/>
    <w:rsid w:val="00E34796"/>
    <w:rsid w:val="00E35BFE"/>
    <w:rsid w:val="00E41AEF"/>
    <w:rsid w:val="00E43E62"/>
    <w:rsid w:val="00E44AE3"/>
    <w:rsid w:val="00E52A3B"/>
    <w:rsid w:val="00E52CFF"/>
    <w:rsid w:val="00E57414"/>
    <w:rsid w:val="00E754ED"/>
    <w:rsid w:val="00E7610E"/>
    <w:rsid w:val="00E94861"/>
    <w:rsid w:val="00E97305"/>
    <w:rsid w:val="00EB62B0"/>
    <w:rsid w:val="00ED4580"/>
    <w:rsid w:val="00EE7CAB"/>
    <w:rsid w:val="00EF3C82"/>
    <w:rsid w:val="00EF61EF"/>
    <w:rsid w:val="00EF686D"/>
    <w:rsid w:val="00F160C3"/>
    <w:rsid w:val="00F21FD2"/>
    <w:rsid w:val="00F245F3"/>
    <w:rsid w:val="00F34815"/>
    <w:rsid w:val="00F46852"/>
    <w:rsid w:val="00F47EB0"/>
    <w:rsid w:val="00F91E9F"/>
    <w:rsid w:val="00F92B6A"/>
    <w:rsid w:val="00FA2D63"/>
    <w:rsid w:val="00FB0F0F"/>
    <w:rsid w:val="00FD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684943"/>
    <w:rPr>
      <w:rFonts w:ascii="Palatino Linotype" w:hAnsi="Palatino Linotype" w:cs="Helvetica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84943"/>
    <w:rPr>
      <w:rFonts w:ascii="Palatino Linotype" w:hAnsi="Palatino Linotype" w:cs="Helvetica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684943"/>
    <w:pPr>
      <w:spacing w:before="120"/>
    </w:pPr>
    <w:rPr>
      <w:rFonts w:ascii="Palatino Linotype" w:hAnsi="Palatino Linotype" w:cs="Helvetica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4943"/>
    <w:rPr>
      <w:rFonts w:ascii="Palatino Linotype" w:hAnsi="Palatino Linotype" w:cs="Helvetica"/>
      <w:color w:val="0F5581"/>
      <w:sz w:val="24"/>
      <w:szCs w:val="24"/>
    </w:rPr>
  </w:style>
  <w:style w:type="paragraph" w:customStyle="1" w:styleId="AddressBlock">
    <w:name w:val="Address Block"/>
    <w:basedOn w:val="Normal"/>
    <w:qFormat/>
    <w:rsid w:val="00684943"/>
    <w:pPr>
      <w:autoSpaceDE w:val="0"/>
      <w:autoSpaceDN w:val="0"/>
      <w:adjustRightInd w:val="0"/>
      <w:jc w:val="right"/>
    </w:pPr>
    <w:rPr>
      <w:rFonts w:ascii="Helvetica" w:hAnsi="Helvetica" w:cs="Helvetica"/>
      <w:color w:val="0F5581"/>
      <w:sz w:val="20"/>
      <w:szCs w:val="20"/>
    </w:rPr>
  </w:style>
  <w:style w:type="paragraph" w:customStyle="1" w:styleId="SectionHeading">
    <w:name w:val="Section Heading"/>
    <w:basedOn w:val="Normal"/>
    <w:qFormat/>
    <w:rsid w:val="00684943"/>
    <w:pPr>
      <w:spacing w:before="480" w:after="240"/>
    </w:pPr>
    <w:rPr>
      <w:rFonts w:ascii="Palatino Linotype" w:hAnsi="Palatino Linotype" w:cs="Helvetica"/>
      <w:b/>
      <w:bCs/>
      <w:color w:val="0F5581"/>
      <w:sz w:val="28"/>
      <w:szCs w:val="28"/>
    </w:rPr>
  </w:style>
  <w:style w:type="paragraph" w:customStyle="1" w:styleId="Summary">
    <w:name w:val="Summary"/>
    <w:basedOn w:val="Normal"/>
    <w:qFormat/>
    <w:rsid w:val="00684943"/>
    <w:pPr>
      <w:tabs>
        <w:tab w:val="right" w:pos="7155"/>
      </w:tabs>
      <w:spacing w:before="180"/>
    </w:pPr>
    <w:rPr>
      <w:rFonts w:ascii="Helvetica" w:hAnsi="Helvetica" w:cs="Helvetica"/>
      <w:color w:val="505050"/>
      <w:sz w:val="20"/>
      <w:szCs w:val="20"/>
    </w:rPr>
  </w:style>
  <w:style w:type="paragraph" w:customStyle="1" w:styleId="Accomplishments">
    <w:name w:val="Accomplishments"/>
    <w:basedOn w:val="ListParagraph"/>
    <w:qFormat/>
    <w:rsid w:val="00684943"/>
    <w:pPr>
      <w:numPr>
        <w:numId w:val="3"/>
      </w:numPr>
      <w:spacing w:before="180"/>
      <w:ind w:left="255" w:hanging="269"/>
    </w:pPr>
    <w:rPr>
      <w:rFonts w:ascii="Helvetica" w:hAnsi="Helvetica" w:cs="Helvetica"/>
      <w:color w:val="505050"/>
      <w:sz w:val="20"/>
      <w:szCs w:val="20"/>
    </w:rPr>
  </w:style>
  <w:style w:type="paragraph" w:customStyle="1" w:styleId="AoEBullets">
    <w:name w:val="AoE Bullets"/>
    <w:basedOn w:val="ListParagraph"/>
    <w:qFormat/>
    <w:rsid w:val="00C558CD"/>
    <w:pPr>
      <w:ind w:hanging="360"/>
    </w:pPr>
    <w:rPr>
      <w:rFonts w:ascii="Corbel" w:hAnsi="Corbel"/>
      <w:sz w:val="20"/>
      <w:szCs w:val="20"/>
    </w:rPr>
  </w:style>
  <w:style w:type="paragraph" w:customStyle="1" w:styleId="EduInfo">
    <w:name w:val="Edu Info"/>
    <w:basedOn w:val="Normal"/>
    <w:qFormat/>
    <w:rsid w:val="00684943"/>
    <w:pPr>
      <w:spacing w:after="120"/>
      <w:ind w:left="-14"/>
      <w:contextualSpacing/>
    </w:pPr>
    <w:rPr>
      <w:rFonts w:ascii="Helvetica" w:hAnsi="Helvetica" w:cs="Helvetica"/>
      <w:color w:val="505050"/>
      <w:sz w:val="20"/>
      <w:szCs w:val="20"/>
    </w:rPr>
  </w:style>
  <w:style w:type="paragraph" w:customStyle="1" w:styleId="EduDegree">
    <w:name w:val="Edu Degree"/>
    <w:basedOn w:val="Normal"/>
    <w:qFormat/>
    <w:rsid w:val="00684943"/>
    <w:pPr>
      <w:ind w:left="-15"/>
    </w:pPr>
    <w:rPr>
      <w:rFonts w:ascii="Helvetica" w:hAnsi="Helvetica" w:cs="Helvetica"/>
      <w:b/>
      <w:bCs/>
      <w:color w:val="505050"/>
      <w:sz w:val="20"/>
      <w:szCs w:val="20"/>
    </w:rPr>
  </w:style>
  <w:style w:type="paragraph" w:customStyle="1" w:styleId="LeftColumnBullet">
    <w:name w:val="Left Column Bullet"/>
    <w:basedOn w:val="ListParagraph"/>
    <w:qFormat/>
    <w:rsid w:val="00684943"/>
    <w:pPr>
      <w:numPr>
        <w:numId w:val="4"/>
      </w:numPr>
    </w:pPr>
    <w:rPr>
      <w:rFonts w:ascii="Helvetica" w:hAnsi="Helvetica" w:cs="Helvetica"/>
      <w:color w:val="505050"/>
      <w:sz w:val="20"/>
      <w:szCs w:val="20"/>
    </w:rPr>
  </w:style>
  <w:style w:type="paragraph" w:customStyle="1" w:styleId="JDAccomplishment">
    <w:name w:val="JD Accomplishment"/>
    <w:basedOn w:val="ListParagraph"/>
    <w:qFormat/>
    <w:rsid w:val="00684943"/>
    <w:pPr>
      <w:numPr>
        <w:numId w:val="1"/>
      </w:numPr>
      <w:spacing w:after="360"/>
    </w:pPr>
    <w:rPr>
      <w:rFonts w:ascii="Helvetica" w:hAnsi="Helvetica" w:cs="Helvetica"/>
      <w:color w:val="505050"/>
      <w:sz w:val="20"/>
      <w:szCs w:val="20"/>
    </w:rPr>
  </w:style>
  <w:style w:type="paragraph" w:customStyle="1" w:styleId="CompanyBlock">
    <w:name w:val="Company Block"/>
    <w:basedOn w:val="Normal"/>
    <w:qFormat/>
    <w:rsid w:val="00684943"/>
    <w:pPr>
      <w:tabs>
        <w:tab w:val="right" w:pos="7155"/>
      </w:tabs>
      <w:spacing w:after="180"/>
      <w:contextualSpacing/>
    </w:pPr>
    <w:rPr>
      <w:rFonts w:ascii="Helvetica" w:hAnsi="Helvetica" w:cs="Helvetica"/>
      <w:b/>
      <w:bCs/>
      <w:color w:val="505050"/>
      <w:sz w:val="20"/>
      <w:szCs w:val="20"/>
    </w:rPr>
  </w:style>
  <w:style w:type="paragraph" w:customStyle="1" w:styleId="JobDescription">
    <w:name w:val="Job Description"/>
    <w:basedOn w:val="Normal"/>
    <w:qFormat/>
    <w:rsid w:val="00684943"/>
    <w:pPr>
      <w:tabs>
        <w:tab w:val="right" w:pos="7155"/>
      </w:tabs>
      <w:spacing w:after="180"/>
      <w:contextualSpacing/>
    </w:pPr>
    <w:rPr>
      <w:rFonts w:ascii="Helvetica" w:hAnsi="Helvetica" w:cs="Helvetica"/>
      <w:color w:val="505050"/>
      <w:sz w:val="20"/>
      <w:szCs w:val="20"/>
    </w:rPr>
  </w:style>
  <w:style w:type="paragraph" w:customStyle="1" w:styleId="AoEBullet">
    <w:name w:val="AoE Bullet"/>
    <w:basedOn w:val="ListParagraph"/>
    <w:qFormat/>
    <w:rsid w:val="007A19B1"/>
    <w:pPr>
      <w:numPr>
        <w:numId w:val="5"/>
      </w:numPr>
    </w:pPr>
    <w:rPr>
      <w:rFonts w:ascii="Helvetica" w:hAnsi="Helvetica" w:cs="Helvetica"/>
      <w:color w:val="50505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67E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866AD-FAB2-42D3-A821-C88A1CD98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Yesuf's Resume</vt:lpstr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Yesuf's Resume</dc:title>
  <dc:creator>David Yesuf</dc:creator>
  <cp:lastModifiedBy>David Hussen Yesuf</cp:lastModifiedBy>
  <cp:revision>5</cp:revision>
  <cp:lastPrinted>2021-11-29T21:56:00Z</cp:lastPrinted>
  <dcterms:created xsi:type="dcterms:W3CDTF">2021-11-23T03:50:00Z</dcterms:created>
  <dcterms:modified xsi:type="dcterms:W3CDTF">2021-11-30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2-v1</vt:lpwstr>
  </property>
  <property fmtid="{D5CDD505-2E9C-101B-9397-08002B2CF9AE}" pid="3" name="tal_id">
    <vt:lpwstr>a0860ae276479198f8c70e72392292e7</vt:lpwstr>
  </property>
  <property fmtid="{D5CDD505-2E9C-101B-9397-08002B2CF9AE}" pid="4" name="app_source">
    <vt:lpwstr>rezbiz</vt:lpwstr>
  </property>
  <property fmtid="{D5CDD505-2E9C-101B-9397-08002B2CF9AE}" pid="5" name="app_id">
    <vt:lpwstr>961775</vt:lpwstr>
  </property>
</Properties>
</file>